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1E671" w14:textId="55BF74BF" w:rsidR="00813B58" w:rsidRPr="004778EE" w:rsidRDefault="00352255" w:rsidP="004778EE">
      <w:pPr>
        <w:jc w:val="center"/>
        <w:rPr>
          <w:b/>
          <w:bCs/>
          <w:sz w:val="28"/>
          <w:szCs w:val="28"/>
        </w:rPr>
      </w:pPr>
      <w:r w:rsidRPr="00352255">
        <w:rPr>
          <w:b/>
          <w:bCs/>
          <w:sz w:val="28"/>
          <w:szCs w:val="28"/>
        </w:rPr>
        <w:t>Miscellaneous Non-committee Services</w:t>
      </w:r>
    </w:p>
    <w:p w14:paraId="0E9FBAA8" w14:textId="77777777" w:rsidR="009C181E" w:rsidRDefault="009C181E" w:rsidP="009C181E">
      <w:pPr>
        <w:pStyle w:val="ListParagraph"/>
      </w:pPr>
    </w:p>
    <w:p w14:paraId="768F4068" w14:textId="36CE5558" w:rsidR="00352255" w:rsidRDefault="00A827D7" w:rsidP="00A827D7">
      <w:pPr>
        <w:pStyle w:val="ListParagraph"/>
        <w:numPr>
          <w:ilvl w:val="0"/>
          <w:numId w:val="5"/>
        </w:numPr>
      </w:pPr>
      <w:r>
        <w:t>Undergraduate Admission Open House</w:t>
      </w:r>
      <w:r w:rsidR="00407389">
        <w:t xml:space="preserve"> and Accepted Student Day</w:t>
      </w:r>
    </w:p>
    <w:p w14:paraId="535752E6" w14:textId="77777777" w:rsidR="00407389" w:rsidRDefault="00407389" w:rsidP="00407389">
      <w:pPr>
        <w:pStyle w:val="ListParagraph"/>
      </w:pPr>
    </w:p>
    <w:p w14:paraId="19CA1C91" w14:textId="7B4C20A5" w:rsidR="00407389" w:rsidRDefault="00407389" w:rsidP="00407389">
      <w:pPr>
        <w:pStyle w:val="ListParagraph"/>
      </w:pPr>
      <w:r>
        <w:t xml:space="preserve">I </w:t>
      </w:r>
      <w:r w:rsidR="00F94068">
        <w:t>represent</w:t>
      </w:r>
      <w:r w:rsidR="00DD43A5">
        <w:t>ed</w:t>
      </w:r>
      <w:r w:rsidR="00F94068">
        <w:t xml:space="preserve"> the department to showcase </w:t>
      </w:r>
      <w:r w:rsidR="00CF2302">
        <w:t>our mathematics programs</w:t>
      </w:r>
      <w:r w:rsidR="00D30DDD">
        <w:t xml:space="preserve"> in </w:t>
      </w:r>
      <w:r w:rsidR="00452A3E">
        <w:t xml:space="preserve">the </w:t>
      </w:r>
      <w:r w:rsidR="00327F1C">
        <w:t>Undergraduate Admission Open House</w:t>
      </w:r>
      <w:r w:rsidR="00327F1C">
        <w:t xml:space="preserve"> </w:t>
      </w:r>
      <w:r w:rsidR="00452A3E">
        <w:t>in the fall semester of 2019</w:t>
      </w:r>
      <w:r w:rsidR="00074279">
        <w:t xml:space="preserve"> and 2021</w:t>
      </w:r>
      <w:r w:rsidR="00732F88">
        <w:t xml:space="preserve"> and </w:t>
      </w:r>
      <w:r w:rsidR="00DD43A5">
        <w:t xml:space="preserve">one </w:t>
      </w:r>
      <w:r w:rsidR="00A01C68">
        <w:t>Accepted-Student-Day</w:t>
      </w:r>
      <w:r w:rsidR="00F34B17">
        <w:t>s</w:t>
      </w:r>
      <w:r w:rsidR="00A01C68">
        <w:t xml:space="preserve"> event (</w:t>
      </w:r>
      <w:r w:rsidR="002C6303">
        <w:t xml:space="preserve">with a few colleagues </w:t>
      </w:r>
      <w:r w:rsidR="0070539E">
        <w:t>from the Math Department</w:t>
      </w:r>
      <w:r w:rsidR="00F34B17">
        <w:t>, don’t remember the date since my old emails were deleted from the email server</w:t>
      </w:r>
      <w:r w:rsidR="00E96731">
        <w:t>)</w:t>
      </w:r>
      <w:r w:rsidR="00F34B17">
        <w:t>.</w:t>
      </w:r>
      <w:r w:rsidR="003170B3">
        <w:t xml:space="preserve"> </w:t>
      </w:r>
      <w:r w:rsidR="002C6303">
        <w:t xml:space="preserve"> </w:t>
      </w:r>
      <w:r w:rsidR="00252E51">
        <w:t>During the</w:t>
      </w:r>
      <w:r w:rsidR="005E112C">
        <w:t>se</w:t>
      </w:r>
      <w:r w:rsidR="00252E51">
        <w:t xml:space="preserve"> showcase</w:t>
      </w:r>
      <w:r w:rsidR="005E112C">
        <w:t>s</w:t>
      </w:r>
      <w:r w:rsidR="00252E51">
        <w:t xml:space="preserve">, </w:t>
      </w:r>
      <w:r w:rsidR="00AC118E">
        <w:t xml:space="preserve">I chatted with </w:t>
      </w:r>
      <w:r w:rsidR="00B5241F">
        <w:t xml:space="preserve">prospective students and their parents </w:t>
      </w:r>
      <w:r w:rsidR="00594AE4">
        <w:t xml:space="preserve">about careers </w:t>
      </w:r>
      <w:r w:rsidR="00BD74FE">
        <w:t>with a degre</w:t>
      </w:r>
      <w:r w:rsidR="00560292">
        <w:t xml:space="preserve">e in </w:t>
      </w:r>
      <w:r w:rsidR="00BD74FE">
        <w:t>mathematics</w:t>
      </w:r>
      <w:r w:rsidR="00C74178">
        <w:t xml:space="preserve">. I </w:t>
      </w:r>
      <w:r w:rsidR="008D2368">
        <w:t>particularly used my industr</w:t>
      </w:r>
      <w:r w:rsidR="00872637">
        <w:t xml:space="preserve">y experience to explain how mathematics and statistics can be used </w:t>
      </w:r>
      <w:r w:rsidR="00544E20">
        <w:t>everywhere to solve real-world problems.</w:t>
      </w:r>
    </w:p>
    <w:p w14:paraId="4B59690C" w14:textId="77777777" w:rsidR="00F409EF" w:rsidRDefault="00F409EF" w:rsidP="00F34B17">
      <w:pPr>
        <w:pStyle w:val="ListParagraph"/>
        <w:ind w:left="1440"/>
      </w:pPr>
    </w:p>
    <w:p w14:paraId="54EB3119" w14:textId="7603FE73" w:rsidR="00A827D7" w:rsidRDefault="00A827D7" w:rsidP="00A827D7">
      <w:pPr>
        <w:pStyle w:val="ListParagraph"/>
        <w:numPr>
          <w:ilvl w:val="0"/>
          <w:numId w:val="5"/>
        </w:numPr>
      </w:pPr>
      <w:r>
        <w:t>Student Research Poster Judge</w:t>
      </w:r>
    </w:p>
    <w:p w14:paraId="294C90C5" w14:textId="475BC8A4" w:rsidR="003C1776" w:rsidRPr="006B6FD7" w:rsidRDefault="000A0E94" w:rsidP="009C181E">
      <w:pPr>
        <w:pStyle w:val="ListParagraph"/>
      </w:pPr>
      <w:r>
        <w:t xml:space="preserve">I </w:t>
      </w:r>
      <w:r w:rsidR="00913D59">
        <w:t>served as a judge in WCU ORSP</w:t>
      </w:r>
      <w:r w:rsidR="00F671E6">
        <w:t>-</w:t>
      </w:r>
      <w:r w:rsidR="00913D59">
        <w:t xml:space="preserve">sponsored </w:t>
      </w:r>
      <w:r w:rsidR="00913D59">
        <w:t>Research and Creative Activity Day on Thursday, April 20</w:t>
      </w:r>
      <w:r w:rsidR="00913D59">
        <w:rPr>
          <w:vertAlign w:val="superscript"/>
        </w:rPr>
        <w:t>th</w:t>
      </w:r>
      <w:r w:rsidR="006B6FD7">
        <w:t xml:space="preserve"> (</w:t>
      </w:r>
      <w:r w:rsidR="00115AFA">
        <w:t xml:space="preserve">3 posters from stats and computer science) and </w:t>
      </w:r>
      <w:r w:rsidR="00E374A0">
        <w:t>CSM Student Poster Session on Wednesday, December 7</w:t>
      </w:r>
      <w:r w:rsidR="00623BEB" w:rsidRPr="00623BEB">
        <w:rPr>
          <w:vertAlign w:val="superscript"/>
        </w:rPr>
        <w:t>th</w:t>
      </w:r>
      <w:r w:rsidR="00623BEB">
        <w:t xml:space="preserve"> (5 posters</w:t>
      </w:r>
      <w:r w:rsidR="00EE5DBA">
        <w:t xml:space="preserve"> from stats and p</w:t>
      </w:r>
      <w:r w:rsidR="00B62711">
        <w:t>sychology</w:t>
      </w:r>
      <w:r w:rsidR="00623BEB">
        <w:t>)</w:t>
      </w:r>
      <w:r w:rsidR="00B62711">
        <w:t xml:space="preserve">. I pre-reviewed these </w:t>
      </w:r>
      <w:r w:rsidR="00E03C08">
        <w:t>posters and br</w:t>
      </w:r>
      <w:r w:rsidR="00F663AE">
        <w:t>ought</w:t>
      </w:r>
      <w:r w:rsidR="00E03C08">
        <w:t xml:space="preserve"> relevant questions to chat with </w:t>
      </w:r>
      <w:r w:rsidR="00F663AE">
        <w:t>students to see their level of understanding of the</w:t>
      </w:r>
      <w:r w:rsidR="00FA2EA3">
        <w:t xml:space="preserve">ir research topic and then used the </w:t>
      </w:r>
      <w:r w:rsidR="00F663AE">
        <w:t>scoring rubric to score each poster</w:t>
      </w:r>
      <w:r w:rsidR="006E464E">
        <w:t>.</w:t>
      </w:r>
    </w:p>
    <w:p w14:paraId="5B58D0B9" w14:textId="77777777" w:rsidR="009C181E" w:rsidRDefault="009C181E" w:rsidP="009C181E">
      <w:pPr>
        <w:pStyle w:val="ListParagraph"/>
      </w:pPr>
    </w:p>
    <w:p w14:paraId="0FBDAA2D" w14:textId="5F244CC8" w:rsidR="00A827D7" w:rsidRDefault="008E2317" w:rsidP="00A827D7">
      <w:pPr>
        <w:pStyle w:val="ListParagraph"/>
        <w:numPr>
          <w:ilvl w:val="0"/>
          <w:numId w:val="5"/>
        </w:numPr>
      </w:pPr>
      <w:r>
        <w:t xml:space="preserve">Finding Opportunity for </w:t>
      </w:r>
      <w:r w:rsidR="0064324D">
        <w:t>Student</w:t>
      </w:r>
      <w:r>
        <w:t xml:space="preserve"> Internships and</w:t>
      </w:r>
      <w:r w:rsidR="0064324D">
        <w:t xml:space="preserve"> </w:t>
      </w:r>
      <w:r w:rsidR="00A827D7">
        <w:t xml:space="preserve">Recruitment </w:t>
      </w:r>
    </w:p>
    <w:p w14:paraId="051B31DC" w14:textId="069E2F7E" w:rsidR="00246B61" w:rsidRDefault="001E4042" w:rsidP="008D25D7">
      <w:pPr>
        <w:pStyle w:val="ListParagraph"/>
      </w:pPr>
      <w:r>
        <w:t xml:space="preserve">I </w:t>
      </w:r>
      <w:r w:rsidR="0064324D">
        <w:t>ha</w:t>
      </w:r>
      <w:r w:rsidR="00942D6B">
        <w:t>ve</w:t>
      </w:r>
      <w:r w:rsidR="0064324D">
        <w:t xml:space="preserve"> many years of experience </w:t>
      </w:r>
      <w:r w:rsidR="00033563">
        <w:t xml:space="preserve">helping programs recruit students and </w:t>
      </w:r>
      <w:r w:rsidR="00CE4F8B">
        <w:t>create</w:t>
      </w:r>
      <w:r w:rsidR="00EF649D">
        <w:t xml:space="preserve"> opportunities such as internships for students. </w:t>
      </w:r>
      <w:r w:rsidR="00033563">
        <w:t xml:space="preserve"> </w:t>
      </w:r>
      <w:r w:rsidR="00350455">
        <w:t xml:space="preserve">I </w:t>
      </w:r>
      <w:r w:rsidR="000103D4">
        <w:t>have b</w:t>
      </w:r>
      <w:r w:rsidR="0048548E">
        <w:t xml:space="preserve">een </w:t>
      </w:r>
      <w:r w:rsidR="000103D4">
        <w:t>continu</w:t>
      </w:r>
      <w:r w:rsidR="0048548E">
        <w:t>ing</w:t>
      </w:r>
      <w:r w:rsidR="00350455">
        <w:t xml:space="preserve"> </w:t>
      </w:r>
      <w:r w:rsidR="00BD13C3">
        <w:t xml:space="preserve">to </w:t>
      </w:r>
      <w:r w:rsidR="00241CD4">
        <w:t xml:space="preserve">seek similar opportunities </w:t>
      </w:r>
      <w:r w:rsidR="00367C5A">
        <w:t>whenev</w:t>
      </w:r>
      <w:r w:rsidR="00F2383D">
        <w:t xml:space="preserve">er they arise </w:t>
      </w:r>
      <w:r w:rsidR="00241CD4">
        <w:t>since I</w:t>
      </w:r>
      <w:r w:rsidR="003B061A">
        <w:t xml:space="preserve"> joined the WCU</w:t>
      </w:r>
      <w:r w:rsidR="000103D4">
        <w:t xml:space="preserve"> math faculty</w:t>
      </w:r>
      <w:r w:rsidR="00AF5827">
        <w:t xml:space="preserve">. I met and chatted </w:t>
      </w:r>
      <w:r w:rsidR="00F45281">
        <w:t>with a principal investigator at Stroud Water</w:t>
      </w:r>
      <w:r w:rsidR="003B2CD6">
        <w:t xml:space="preserve"> Research Center</w:t>
      </w:r>
      <w:r w:rsidR="008A54A3">
        <w:t xml:space="preserve"> for research collaboration and potential data analysis</w:t>
      </w:r>
      <w:r w:rsidR="00231671">
        <w:t xml:space="preserve"> internships for students.</w:t>
      </w:r>
      <w:r w:rsidR="008C4B7F">
        <w:t xml:space="preserve"> </w:t>
      </w:r>
      <w:r w:rsidR="00C1063B">
        <w:t xml:space="preserve">I </w:t>
      </w:r>
      <w:r w:rsidR="005C299B">
        <w:t>chatted with t</w:t>
      </w:r>
      <w:r w:rsidR="002E7BDA">
        <w:t xml:space="preserve">wo </w:t>
      </w:r>
      <w:r w:rsidR="00A94A01">
        <w:t>of</w:t>
      </w:r>
      <w:r w:rsidR="00D02F19">
        <w:t xml:space="preserve"> my</w:t>
      </w:r>
      <w:r w:rsidR="00A94A01">
        <w:t xml:space="preserve"> </w:t>
      </w:r>
      <w:r w:rsidR="00FC4636">
        <w:t>friends</w:t>
      </w:r>
      <w:r w:rsidR="00B91BC5">
        <w:t xml:space="preserve"> </w:t>
      </w:r>
      <w:r w:rsidR="00B91BC5">
        <w:t xml:space="preserve">(former statistics </w:t>
      </w:r>
      <w:r w:rsidR="00B91BC5">
        <w:rPr>
          <w:rFonts w:hint="eastAsia"/>
        </w:rPr>
        <w:t>profess</w:t>
      </w:r>
      <w:r w:rsidR="00B91BC5">
        <w:t xml:space="preserve">ors at the University of New England) </w:t>
      </w:r>
      <w:r w:rsidR="00D02F19">
        <w:t>at GSK</w:t>
      </w:r>
      <w:r w:rsidR="00B46DDB">
        <w:t xml:space="preserve">, </w:t>
      </w:r>
      <w:r w:rsidR="00EC540B">
        <w:t>a pharmaceutical company</w:t>
      </w:r>
      <w:r w:rsidR="00D02F19">
        <w:t xml:space="preserve"> in P</w:t>
      </w:r>
      <w:r w:rsidR="00EC55CE">
        <w:t xml:space="preserve">hiladelphia </w:t>
      </w:r>
      <w:r w:rsidR="005C299B">
        <w:t>about our statistics programs</w:t>
      </w:r>
      <w:r w:rsidR="00CA68FA">
        <w:t xml:space="preserve">. One of </w:t>
      </w:r>
      <w:r w:rsidR="004E2C8F">
        <w:t xml:space="preserve">my </w:t>
      </w:r>
      <w:r w:rsidR="000F6915">
        <w:t>friends</w:t>
      </w:r>
      <w:r w:rsidR="00CA68FA">
        <w:t xml:space="preserve"> hired a WCU undergraduate student</w:t>
      </w:r>
      <w:r w:rsidR="00C95603">
        <w:t xml:space="preserve"> for a summer intern position. I </w:t>
      </w:r>
      <w:proofErr w:type="gramStart"/>
      <w:r w:rsidR="00C95603">
        <w:t>also</w:t>
      </w:r>
      <w:proofErr w:type="gramEnd"/>
      <w:r w:rsidR="00C95603">
        <w:t xml:space="preserve"> </w:t>
      </w:r>
      <w:r w:rsidR="00600521">
        <w:t>sell</w:t>
      </w:r>
      <w:r w:rsidR="000F6915">
        <w:t>ing</w:t>
      </w:r>
      <w:r w:rsidR="00600521">
        <w:t xml:space="preserve"> o</w:t>
      </w:r>
      <w:r w:rsidR="00D75044">
        <w:t>ur</w:t>
      </w:r>
      <w:r w:rsidR="00600521">
        <w:t xml:space="preserve"> new track in </w:t>
      </w:r>
      <w:r w:rsidR="009535DB">
        <w:t xml:space="preserve">data science within the Applied Statistics MS program to </w:t>
      </w:r>
      <w:r w:rsidR="000F6915">
        <w:t>my</w:t>
      </w:r>
      <w:r w:rsidR="004E2C8F">
        <w:t xml:space="preserve"> other friend at GSK’s R&amp;D department for </w:t>
      </w:r>
      <w:r w:rsidR="00383272">
        <w:t>potential data science intern opportunities.</w:t>
      </w:r>
      <w:r w:rsidR="000F6915">
        <w:t xml:space="preserve"> </w:t>
      </w:r>
      <w:r w:rsidR="00EB47E4">
        <w:t xml:space="preserve">I also </w:t>
      </w:r>
      <w:r w:rsidR="00481444">
        <w:t>gave an information</w:t>
      </w:r>
      <w:r w:rsidR="000523F9">
        <w:t>al</w:t>
      </w:r>
      <w:r w:rsidR="00481444">
        <w:t xml:space="preserve"> presentation </w:t>
      </w:r>
      <w:r w:rsidR="00867733">
        <w:t>about</w:t>
      </w:r>
      <w:r w:rsidR="000523F9">
        <w:t xml:space="preserve"> our graduate program in Applied Statistics </w:t>
      </w:r>
      <w:r w:rsidR="00481444">
        <w:t xml:space="preserve">to </w:t>
      </w:r>
      <w:r w:rsidR="00F528C0">
        <w:t xml:space="preserve">students at </w:t>
      </w:r>
      <w:r w:rsidR="00867733">
        <w:t>Bei</w:t>
      </w:r>
      <w:r w:rsidR="0072013C">
        <w:t>jing Union University</w:t>
      </w:r>
      <w:r w:rsidR="00F528C0">
        <w:t xml:space="preserve"> during </w:t>
      </w:r>
      <w:r w:rsidR="008F16A4">
        <w:t>Dean Leach</w:t>
      </w:r>
      <w:r w:rsidR="008D25D7">
        <w:t>’s recruitment trip in Beijin</w:t>
      </w:r>
      <w:r w:rsidR="00090F80">
        <w:t>g</w:t>
      </w:r>
      <w:r w:rsidR="008D25D7">
        <w:t xml:space="preserve"> China</w:t>
      </w:r>
      <w:r w:rsidR="00090F80">
        <w:t xml:space="preserve"> in 2019.</w:t>
      </w:r>
    </w:p>
    <w:p w14:paraId="68DC0561" w14:textId="77777777" w:rsidR="00090F80" w:rsidRDefault="00090F80" w:rsidP="008D25D7">
      <w:pPr>
        <w:pStyle w:val="ListParagraph"/>
      </w:pPr>
    </w:p>
    <w:p w14:paraId="16AFEE88" w14:textId="7D90ACD1" w:rsidR="00460D1F" w:rsidRDefault="00551D27" w:rsidP="00460D1F">
      <w:pPr>
        <w:pStyle w:val="ListParagraph"/>
        <w:numPr>
          <w:ilvl w:val="0"/>
          <w:numId w:val="5"/>
        </w:numPr>
      </w:pPr>
      <w:r>
        <w:t>Writing Recommendation Letters for</w:t>
      </w:r>
      <w:r w:rsidR="008D1B0C">
        <w:t xml:space="preserve"> Students for Their Job </w:t>
      </w:r>
      <w:r w:rsidR="006F3DF7">
        <w:t>S</w:t>
      </w:r>
      <w:r w:rsidR="008D1B0C">
        <w:t>earch</w:t>
      </w:r>
      <w:r w:rsidR="006F3DF7">
        <w:t xml:space="preserve"> and Graduate School Applications</w:t>
      </w:r>
      <w:r w:rsidR="00090F80">
        <w:t>.</w:t>
      </w:r>
    </w:p>
    <w:p w14:paraId="47272287" w14:textId="7BE01389" w:rsidR="00090F80" w:rsidRDefault="002433C9" w:rsidP="00090F80">
      <w:pPr>
        <w:pStyle w:val="ListParagraph"/>
      </w:pPr>
      <w:r>
        <w:t>It is</w:t>
      </w:r>
      <w:r w:rsidR="00FB41BA">
        <w:t xml:space="preserve"> </w:t>
      </w:r>
      <w:r w:rsidR="00090F80">
        <w:t>part of</w:t>
      </w:r>
      <w:r w:rsidR="00FB41BA">
        <w:t xml:space="preserve"> </w:t>
      </w:r>
      <w:r>
        <w:t>the job of a faculty member to write</w:t>
      </w:r>
      <w:r w:rsidR="00253565">
        <w:t xml:space="preserve"> recommendations for students. I have been writing numerous recommendations </w:t>
      </w:r>
      <w:r w:rsidR="00F73D24">
        <w:t>over the years.</w:t>
      </w:r>
      <w:r w:rsidR="00082CEF">
        <w:t xml:space="preserve"> </w:t>
      </w:r>
      <w:r w:rsidR="00F73D24">
        <w:t xml:space="preserve"> In the past few years, I </w:t>
      </w:r>
      <w:r w:rsidR="00086409">
        <w:t>wrote numerous recommen</w:t>
      </w:r>
      <w:r w:rsidR="008A550C">
        <w:t>dations to support students in their job search</w:t>
      </w:r>
      <w:r w:rsidR="00A10E95">
        <w:t xml:space="preserve"> and </w:t>
      </w:r>
      <w:r w:rsidR="008A550C">
        <w:t>graduate school applications</w:t>
      </w:r>
      <w:r w:rsidR="00A10E95">
        <w:t>.</w:t>
      </w:r>
      <w:r w:rsidR="00D00104">
        <w:t xml:space="preserve"> </w:t>
      </w:r>
      <w:r w:rsidR="007D7E83">
        <w:t xml:space="preserve">One of our graduate students </w:t>
      </w:r>
      <w:r w:rsidR="000A07DC">
        <w:t>approached</w:t>
      </w:r>
      <w:r w:rsidR="00997189">
        <w:t xml:space="preserve"> and asked help for </w:t>
      </w:r>
      <w:r w:rsidR="00F962C4">
        <w:t xml:space="preserve">applying for </w:t>
      </w:r>
      <w:r w:rsidR="000F5182">
        <w:t xml:space="preserve">statistics </w:t>
      </w:r>
      <w:r w:rsidR="00F962C4">
        <w:t>doctoral programs,</w:t>
      </w:r>
      <w:r w:rsidR="00B400BE">
        <w:t xml:space="preserve"> </w:t>
      </w:r>
      <w:r w:rsidR="00805353">
        <w:t xml:space="preserve">I </w:t>
      </w:r>
      <w:r w:rsidR="000923E8">
        <w:t>advised him to highlight his engineering</w:t>
      </w:r>
      <w:r w:rsidR="00052F53">
        <w:t xml:space="preserve"> background </w:t>
      </w:r>
      <w:r w:rsidR="00864ECC">
        <w:t xml:space="preserve">and </w:t>
      </w:r>
      <w:r w:rsidR="004A23A3">
        <w:t xml:space="preserve">the one-year theoretical </w:t>
      </w:r>
      <w:r w:rsidR="00D17416">
        <w:t xml:space="preserve">training in </w:t>
      </w:r>
      <w:r w:rsidR="00957C43">
        <w:t>mathematical statistics. I also write a strong recommendation</w:t>
      </w:r>
      <w:r w:rsidR="00170B61">
        <w:t xml:space="preserve">. He was </w:t>
      </w:r>
      <w:r w:rsidR="00E7189A">
        <w:t>accepted in</w:t>
      </w:r>
      <w:r w:rsidR="004D2F35">
        <w:t>to</w:t>
      </w:r>
      <w:r w:rsidR="00E7189A">
        <w:t xml:space="preserve"> a doctoral program </w:t>
      </w:r>
      <w:r w:rsidR="004D2F35">
        <w:t>at</w:t>
      </w:r>
      <w:r w:rsidR="00E7189A">
        <w:t xml:space="preserve"> a state university</w:t>
      </w:r>
      <w:r w:rsidR="004D2F35">
        <w:t xml:space="preserve"> in 2020.</w:t>
      </w:r>
      <w:r w:rsidR="00052F53">
        <w:t xml:space="preserve"> </w:t>
      </w:r>
      <w:r w:rsidR="0099224F">
        <w:t xml:space="preserve"> </w:t>
      </w:r>
    </w:p>
    <w:sectPr w:rsidR="00090F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C21B6"/>
    <w:multiLevelType w:val="hybridMultilevel"/>
    <w:tmpl w:val="010C8246"/>
    <w:lvl w:ilvl="0" w:tplc="271CBB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403583"/>
    <w:multiLevelType w:val="hybridMultilevel"/>
    <w:tmpl w:val="BD0C22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A842F3"/>
    <w:multiLevelType w:val="hybridMultilevel"/>
    <w:tmpl w:val="671AAA90"/>
    <w:lvl w:ilvl="0" w:tplc="02CEED48">
      <w:start w:val="1"/>
      <w:numFmt w:val="decimal"/>
      <w:lvlText w:val="%1."/>
      <w:lvlJc w:val="left"/>
      <w:pPr>
        <w:tabs>
          <w:tab w:val="num" w:pos="1890"/>
        </w:tabs>
        <w:ind w:left="1890" w:hanging="360"/>
      </w:pPr>
      <w:rPr>
        <w:rFonts w:hint="default"/>
        <w:i w:val="0"/>
      </w:rPr>
    </w:lvl>
    <w:lvl w:ilvl="1" w:tplc="03645A88">
      <w:start w:val="1"/>
      <w:numFmt w:val="decimal"/>
      <w:lvlText w:val="%2."/>
      <w:lvlJc w:val="left"/>
      <w:pPr>
        <w:tabs>
          <w:tab w:val="num" w:pos="2250"/>
        </w:tabs>
        <w:ind w:left="2250" w:hanging="360"/>
      </w:pPr>
      <w:rPr>
        <w:rFonts w:hint="default"/>
        <w:b w:val="0"/>
        <w:i w:val="0"/>
        <w:color w:val="auto"/>
      </w:rPr>
    </w:lvl>
    <w:lvl w:ilvl="2" w:tplc="56161F40">
      <w:start w:val="1"/>
      <w:numFmt w:val="decimal"/>
      <w:lvlText w:val="%3"/>
      <w:lvlJc w:val="left"/>
      <w:pPr>
        <w:ind w:left="108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tabs>
          <w:tab w:val="num" w:pos="3690"/>
        </w:tabs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0"/>
        </w:tabs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0"/>
        </w:tabs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0"/>
        </w:tabs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0"/>
        </w:tabs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0"/>
        </w:tabs>
        <w:ind w:left="7290" w:hanging="180"/>
      </w:pPr>
    </w:lvl>
  </w:abstractNum>
  <w:abstractNum w:abstractNumId="3" w15:restartNumberingAfterBreak="0">
    <w:nsid w:val="61072227"/>
    <w:multiLevelType w:val="hybridMultilevel"/>
    <w:tmpl w:val="BDC6CC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60A5145"/>
    <w:multiLevelType w:val="hybridMultilevel"/>
    <w:tmpl w:val="286E6A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7735443"/>
    <w:multiLevelType w:val="hybridMultilevel"/>
    <w:tmpl w:val="06D45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7278146">
    <w:abstractNumId w:val="2"/>
  </w:num>
  <w:num w:numId="2" w16cid:durableId="1966235785">
    <w:abstractNumId w:val="1"/>
  </w:num>
  <w:num w:numId="3" w16cid:durableId="374425471">
    <w:abstractNumId w:val="0"/>
  </w:num>
  <w:num w:numId="4" w16cid:durableId="911768780">
    <w:abstractNumId w:val="3"/>
  </w:num>
  <w:num w:numId="5" w16cid:durableId="1571966300">
    <w:abstractNumId w:val="5"/>
  </w:num>
  <w:num w:numId="6" w16cid:durableId="5647980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NjG2tDAzNDQwMjVU0lEKTi0uzszPAykwrAUA8ucoSCwAAAA="/>
  </w:docVars>
  <w:rsids>
    <w:rsidRoot w:val="00F458A8"/>
    <w:rsid w:val="000103D4"/>
    <w:rsid w:val="000207C5"/>
    <w:rsid w:val="0002506E"/>
    <w:rsid w:val="00033563"/>
    <w:rsid w:val="0003608C"/>
    <w:rsid w:val="00037BC9"/>
    <w:rsid w:val="00040459"/>
    <w:rsid w:val="000416C5"/>
    <w:rsid w:val="00044A03"/>
    <w:rsid w:val="0004549E"/>
    <w:rsid w:val="00047CFC"/>
    <w:rsid w:val="00050C4A"/>
    <w:rsid w:val="000523F9"/>
    <w:rsid w:val="00052F53"/>
    <w:rsid w:val="00065A35"/>
    <w:rsid w:val="00074279"/>
    <w:rsid w:val="000775AB"/>
    <w:rsid w:val="00082CEF"/>
    <w:rsid w:val="00086409"/>
    <w:rsid w:val="000879A8"/>
    <w:rsid w:val="00090A01"/>
    <w:rsid w:val="00090F80"/>
    <w:rsid w:val="000923E8"/>
    <w:rsid w:val="000A07DC"/>
    <w:rsid w:val="000A0E94"/>
    <w:rsid w:val="000B1C06"/>
    <w:rsid w:val="000B7987"/>
    <w:rsid w:val="000C3D74"/>
    <w:rsid w:val="000F5182"/>
    <w:rsid w:val="000F6915"/>
    <w:rsid w:val="001001FF"/>
    <w:rsid w:val="00102E84"/>
    <w:rsid w:val="00115A4D"/>
    <w:rsid w:val="00115AFA"/>
    <w:rsid w:val="001171AA"/>
    <w:rsid w:val="00125EBE"/>
    <w:rsid w:val="001346E3"/>
    <w:rsid w:val="0014366D"/>
    <w:rsid w:val="00150EB3"/>
    <w:rsid w:val="001520D2"/>
    <w:rsid w:val="00161B16"/>
    <w:rsid w:val="00170B61"/>
    <w:rsid w:val="00177229"/>
    <w:rsid w:val="001A142C"/>
    <w:rsid w:val="001B19B1"/>
    <w:rsid w:val="001B5775"/>
    <w:rsid w:val="001C6A15"/>
    <w:rsid w:val="001D4567"/>
    <w:rsid w:val="001E4042"/>
    <w:rsid w:val="001E4FCE"/>
    <w:rsid w:val="001F3FD2"/>
    <w:rsid w:val="00231671"/>
    <w:rsid w:val="0024028F"/>
    <w:rsid w:val="00240516"/>
    <w:rsid w:val="00241CD4"/>
    <w:rsid w:val="002433C9"/>
    <w:rsid w:val="00246B61"/>
    <w:rsid w:val="00252E51"/>
    <w:rsid w:val="00253565"/>
    <w:rsid w:val="00264975"/>
    <w:rsid w:val="00264F31"/>
    <w:rsid w:val="00281F47"/>
    <w:rsid w:val="002834AE"/>
    <w:rsid w:val="002A6829"/>
    <w:rsid w:val="002B2782"/>
    <w:rsid w:val="002B28D7"/>
    <w:rsid w:val="002B2CA4"/>
    <w:rsid w:val="002B40A9"/>
    <w:rsid w:val="002C2827"/>
    <w:rsid w:val="002C4F9A"/>
    <w:rsid w:val="002C6303"/>
    <w:rsid w:val="002E1BF3"/>
    <w:rsid w:val="002E7BDA"/>
    <w:rsid w:val="002F4CA7"/>
    <w:rsid w:val="003038BF"/>
    <w:rsid w:val="00305C66"/>
    <w:rsid w:val="003170B3"/>
    <w:rsid w:val="00320118"/>
    <w:rsid w:val="00324D3C"/>
    <w:rsid w:val="003252EE"/>
    <w:rsid w:val="00327F1C"/>
    <w:rsid w:val="00344BAE"/>
    <w:rsid w:val="0034637B"/>
    <w:rsid w:val="00346FEA"/>
    <w:rsid w:val="00350455"/>
    <w:rsid w:val="00352255"/>
    <w:rsid w:val="00367C5A"/>
    <w:rsid w:val="00383272"/>
    <w:rsid w:val="00385BE7"/>
    <w:rsid w:val="0039095C"/>
    <w:rsid w:val="003A2EF9"/>
    <w:rsid w:val="003B061A"/>
    <w:rsid w:val="003B2CD6"/>
    <w:rsid w:val="003B4A39"/>
    <w:rsid w:val="003C1776"/>
    <w:rsid w:val="003C51E1"/>
    <w:rsid w:val="003D7365"/>
    <w:rsid w:val="003E7894"/>
    <w:rsid w:val="004040DD"/>
    <w:rsid w:val="004044A9"/>
    <w:rsid w:val="00407389"/>
    <w:rsid w:val="004121E0"/>
    <w:rsid w:val="00425478"/>
    <w:rsid w:val="00425B2F"/>
    <w:rsid w:val="004279A6"/>
    <w:rsid w:val="00430C02"/>
    <w:rsid w:val="00430EF8"/>
    <w:rsid w:val="00450A87"/>
    <w:rsid w:val="00452A3E"/>
    <w:rsid w:val="00457DF6"/>
    <w:rsid w:val="00460D1F"/>
    <w:rsid w:val="00474632"/>
    <w:rsid w:val="00474A4C"/>
    <w:rsid w:val="004778EE"/>
    <w:rsid w:val="00481444"/>
    <w:rsid w:val="00485383"/>
    <w:rsid w:val="0048548E"/>
    <w:rsid w:val="00490F22"/>
    <w:rsid w:val="00493DA0"/>
    <w:rsid w:val="004A23A3"/>
    <w:rsid w:val="004A4CB4"/>
    <w:rsid w:val="004C7DDD"/>
    <w:rsid w:val="004D2F35"/>
    <w:rsid w:val="004D60BA"/>
    <w:rsid w:val="004D7936"/>
    <w:rsid w:val="004E2C8F"/>
    <w:rsid w:val="004F1779"/>
    <w:rsid w:val="00501324"/>
    <w:rsid w:val="005034E8"/>
    <w:rsid w:val="00521463"/>
    <w:rsid w:val="005249D9"/>
    <w:rsid w:val="00527ACB"/>
    <w:rsid w:val="00537F15"/>
    <w:rsid w:val="005422CB"/>
    <w:rsid w:val="00544E20"/>
    <w:rsid w:val="00551D27"/>
    <w:rsid w:val="00554520"/>
    <w:rsid w:val="00560292"/>
    <w:rsid w:val="00563BAA"/>
    <w:rsid w:val="00594AE4"/>
    <w:rsid w:val="005C299B"/>
    <w:rsid w:val="005E112C"/>
    <w:rsid w:val="005E19F1"/>
    <w:rsid w:val="005E2F1B"/>
    <w:rsid w:val="005E6593"/>
    <w:rsid w:val="005F011D"/>
    <w:rsid w:val="005F698B"/>
    <w:rsid w:val="00600521"/>
    <w:rsid w:val="00607126"/>
    <w:rsid w:val="00623BEB"/>
    <w:rsid w:val="00636B3E"/>
    <w:rsid w:val="0064324D"/>
    <w:rsid w:val="00663958"/>
    <w:rsid w:val="00672083"/>
    <w:rsid w:val="0069585F"/>
    <w:rsid w:val="00696EC9"/>
    <w:rsid w:val="006A64A8"/>
    <w:rsid w:val="006B68B2"/>
    <w:rsid w:val="006B6FD7"/>
    <w:rsid w:val="006E464E"/>
    <w:rsid w:val="006F3DF7"/>
    <w:rsid w:val="00702D54"/>
    <w:rsid w:val="00704726"/>
    <w:rsid w:val="0070539E"/>
    <w:rsid w:val="00707DDB"/>
    <w:rsid w:val="0072013C"/>
    <w:rsid w:val="00732F88"/>
    <w:rsid w:val="00770C30"/>
    <w:rsid w:val="0077102E"/>
    <w:rsid w:val="00792EA6"/>
    <w:rsid w:val="0079694C"/>
    <w:rsid w:val="007970B5"/>
    <w:rsid w:val="007973B2"/>
    <w:rsid w:val="007A35B8"/>
    <w:rsid w:val="007B0918"/>
    <w:rsid w:val="007B6179"/>
    <w:rsid w:val="007D7E83"/>
    <w:rsid w:val="007F0C6D"/>
    <w:rsid w:val="007F66B4"/>
    <w:rsid w:val="00800C77"/>
    <w:rsid w:val="008025A9"/>
    <w:rsid w:val="00805353"/>
    <w:rsid w:val="00813B58"/>
    <w:rsid w:val="00820A84"/>
    <w:rsid w:val="008366C7"/>
    <w:rsid w:val="00841842"/>
    <w:rsid w:val="0085619A"/>
    <w:rsid w:val="008603B6"/>
    <w:rsid w:val="00864ECC"/>
    <w:rsid w:val="00867733"/>
    <w:rsid w:val="00872637"/>
    <w:rsid w:val="008A54A3"/>
    <w:rsid w:val="008A550C"/>
    <w:rsid w:val="008B3564"/>
    <w:rsid w:val="008C4B7F"/>
    <w:rsid w:val="008C7258"/>
    <w:rsid w:val="008D1B0C"/>
    <w:rsid w:val="008D2368"/>
    <w:rsid w:val="008D25D7"/>
    <w:rsid w:val="008E2317"/>
    <w:rsid w:val="008E7F94"/>
    <w:rsid w:val="008F16A4"/>
    <w:rsid w:val="00913D59"/>
    <w:rsid w:val="00932290"/>
    <w:rsid w:val="00932C93"/>
    <w:rsid w:val="00942D6B"/>
    <w:rsid w:val="009535DB"/>
    <w:rsid w:val="00953818"/>
    <w:rsid w:val="00957C43"/>
    <w:rsid w:val="00960ADF"/>
    <w:rsid w:val="009613BC"/>
    <w:rsid w:val="00963010"/>
    <w:rsid w:val="00974680"/>
    <w:rsid w:val="00976530"/>
    <w:rsid w:val="009830B8"/>
    <w:rsid w:val="00985B1C"/>
    <w:rsid w:val="0099224F"/>
    <w:rsid w:val="00997189"/>
    <w:rsid w:val="009C181E"/>
    <w:rsid w:val="009D2267"/>
    <w:rsid w:val="009D6DB9"/>
    <w:rsid w:val="009E281F"/>
    <w:rsid w:val="009E3FE5"/>
    <w:rsid w:val="00A01C68"/>
    <w:rsid w:val="00A109D3"/>
    <w:rsid w:val="00A10E95"/>
    <w:rsid w:val="00A6392B"/>
    <w:rsid w:val="00A7321E"/>
    <w:rsid w:val="00A7548E"/>
    <w:rsid w:val="00A827D7"/>
    <w:rsid w:val="00A90FC8"/>
    <w:rsid w:val="00A94A01"/>
    <w:rsid w:val="00AA32FB"/>
    <w:rsid w:val="00AA4712"/>
    <w:rsid w:val="00AC118E"/>
    <w:rsid w:val="00AC17CC"/>
    <w:rsid w:val="00AD410D"/>
    <w:rsid w:val="00AE7094"/>
    <w:rsid w:val="00AF5827"/>
    <w:rsid w:val="00B02585"/>
    <w:rsid w:val="00B102CE"/>
    <w:rsid w:val="00B21DD9"/>
    <w:rsid w:val="00B26F60"/>
    <w:rsid w:val="00B3428C"/>
    <w:rsid w:val="00B400BE"/>
    <w:rsid w:val="00B4506B"/>
    <w:rsid w:val="00B468AC"/>
    <w:rsid w:val="00B46DDB"/>
    <w:rsid w:val="00B5241F"/>
    <w:rsid w:val="00B62711"/>
    <w:rsid w:val="00B91BC5"/>
    <w:rsid w:val="00BA36E6"/>
    <w:rsid w:val="00BB4AC3"/>
    <w:rsid w:val="00BC5FC7"/>
    <w:rsid w:val="00BD13C3"/>
    <w:rsid w:val="00BD5F45"/>
    <w:rsid w:val="00BD74FE"/>
    <w:rsid w:val="00BF6F39"/>
    <w:rsid w:val="00C03A83"/>
    <w:rsid w:val="00C06248"/>
    <w:rsid w:val="00C07003"/>
    <w:rsid w:val="00C1063B"/>
    <w:rsid w:val="00C16668"/>
    <w:rsid w:val="00C34A87"/>
    <w:rsid w:val="00C51026"/>
    <w:rsid w:val="00C74178"/>
    <w:rsid w:val="00C77B07"/>
    <w:rsid w:val="00C8041F"/>
    <w:rsid w:val="00C95603"/>
    <w:rsid w:val="00CA68FA"/>
    <w:rsid w:val="00CB32B2"/>
    <w:rsid w:val="00CB3A4E"/>
    <w:rsid w:val="00CC1973"/>
    <w:rsid w:val="00CE4F8B"/>
    <w:rsid w:val="00CF2302"/>
    <w:rsid w:val="00CF6A5F"/>
    <w:rsid w:val="00D00104"/>
    <w:rsid w:val="00D02F19"/>
    <w:rsid w:val="00D14C5D"/>
    <w:rsid w:val="00D17416"/>
    <w:rsid w:val="00D25214"/>
    <w:rsid w:val="00D259B6"/>
    <w:rsid w:val="00D30DDD"/>
    <w:rsid w:val="00D42EAD"/>
    <w:rsid w:val="00D464B0"/>
    <w:rsid w:val="00D5037C"/>
    <w:rsid w:val="00D61975"/>
    <w:rsid w:val="00D66418"/>
    <w:rsid w:val="00D745D5"/>
    <w:rsid w:val="00D75044"/>
    <w:rsid w:val="00D840F5"/>
    <w:rsid w:val="00DA241F"/>
    <w:rsid w:val="00DD43A5"/>
    <w:rsid w:val="00DF6E7C"/>
    <w:rsid w:val="00DF7558"/>
    <w:rsid w:val="00E03C08"/>
    <w:rsid w:val="00E35419"/>
    <w:rsid w:val="00E374A0"/>
    <w:rsid w:val="00E7189A"/>
    <w:rsid w:val="00E800B1"/>
    <w:rsid w:val="00E91071"/>
    <w:rsid w:val="00E9157D"/>
    <w:rsid w:val="00E93900"/>
    <w:rsid w:val="00E96731"/>
    <w:rsid w:val="00EB47E4"/>
    <w:rsid w:val="00EC540B"/>
    <w:rsid w:val="00EC55CE"/>
    <w:rsid w:val="00EE5DBA"/>
    <w:rsid w:val="00EE7B5F"/>
    <w:rsid w:val="00EF649D"/>
    <w:rsid w:val="00F1100A"/>
    <w:rsid w:val="00F16009"/>
    <w:rsid w:val="00F2383D"/>
    <w:rsid w:val="00F26FC1"/>
    <w:rsid w:val="00F34B17"/>
    <w:rsid w:val="00F3592D"/>
    <w:rsid w:val="00F36FAC"/>
    <w:rsid w:val="00F409EF"/>
    <w:rsid w:val="00F45281"/>
    <w:rsid w:val="00F458A8"/>
    <w:rsid w:val="00F47923"/>
    <w:rsid w:val="00F528A5"/>
    <w:rsid w:val="00F528C0"/>
    <w:rsid w:val="00F663AE"/>
    <w:rsid w:val="00F671E6"/>
    <w:rsid w:val="00F73D24"/>
    <w:rsid w:val="00F80D8D"/>
    <w:rsid w:val="00F94068"/>
    <w:rsid w:val="00F962C4"/>
    <w:rsid w:val="00FA2EA3"/>
    <w:rsid w:val="00FA7CE0"/>
    <w:rsid w:val="00FB41BA"/>
    <w:rsid w:val="00FC4636"/>
    <w:rsid w:val="00FC5A62"/>
    <w:rsid w:val="00FE1F2A"/>
    <w:rsid w:val="00FE2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E7FF8"/>
  <w15:docId w15:val="{514AFE97-C3C4-4013-8387-506BDA947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30C02"/>
    <w:pPr>
      <w:spacing w:after="0" w:line="240" w:lineRule="auto"/>
      <w:jc w:val="center"/>
    </w:pPr>
    <w:rPr>
      <w:rFonts w:ascii="Lucida Sans Unicode" w:eastAsia="Times New Roman" w:hAnsi="Lucida Sans Unicode" w:cs="Times New Roman"/>
      <w:b/>
      <w:bCs/>
      <w:sz w:val="28"/>
      <w:szCs w:val="24"/>
      <w:lang w:val="x-none" w:eastAsia="en-US"/>
    </w:rPr>
  </w:style>
  <w:style w:type="character" w:customStyle="1" w:styleId="TitleChar">
    <w:name w:val="Title Char"/>
    <w:basedOn w:val="DefaultParagraphFont"/>
    <w:link w:val="Title"/>
    <w:rsid w:val="00430C02"/>
    <w:rPr>
      <w:rFonts w:ascii="Lucida Sans Unicode" w:eastAsia="Times New Roman" w:hAnsi="Lucida Sans Unicode" w:cs="Times New Roman"/>
      <w:b/>
      <w:bCs/>
      <w:sz w:val="28"/>
      <w:szCs w:val="24"/>
      <w:lang w:val="x-none" w:eastAsia="en-US"/>
    </w:rPr>
  </w:style>
  <w:style w:type="character" w:styleId="Hyperlink">
    <w:name w:val="Hyperlink"/>
    <w:basedOn w:val="DefaultParagraphFont"/>
    <w:uiPriority w:val="99"/>
    <w:unhideWhenUsed/>
    <w:rsid w:val="006639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395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827D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409E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4</cp:revision>
  <cp:lastPrinted>2023-10-18T00:21:00Z</cp:lastPrinted>
  <dcterms:created xsi:type="dcterms:W3CDTF">2023-10-18T00:21:00Z</dcterms:created>
  <dcterms:modified xsi:type="dcterms:W3CDTF">2023-10-18T00:30:00Z</dcterms:modified>
</cp:coreProperties>
</file>